
<file path=[Content_Types].xml><?xml version="1.0" encoding="utf-8"?>
<Types xmlns="http://schemas.openxmlformats.org/package/2006/content-types">
  <Default Extension="rels" ContentType="application/vnd.openxmlformats-package.relationships+xml"/>
  <Default Extension="jpeg" ContentType="image/jpeg"/>
  <Default Extension="png" ContentType="image/png"/>
  <Default Extension="svg" ContentType="image/svg+xml"/>
  <Default Extension="xml" ContentType="application/xml"/>
  <Default Extension="jpg" ContentType="application/octet-stream"/>
  <Override PartName="/_rels/.rels" ContentType="application/vnd.openxmlformats-package.relationship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a="http://schemas.openxmlformats.org/drawingml/2006/main" xmlns:cdr="http://schemas.openxmlformats.org/drawingml/2006/chartDrawing" xmlns:o="urn:schemas-microsoft-com:office:office" xmlns:pic="http://schemas.openxmlformats.org/drawingml/2006/picture" xmlns:r="http://schemas.openxmlformats.org/officeDocument/2006/relationships" xmlns:m="http://schemas.openxmlformats.org/officeDocument/2006/math" xmlns:v="urn:schemas-microsoft-com:vml" xmlns:ve="http://schemas.openxmlformats.org/markup-compatibility/2006" xmlns:vt="http://schemas.openxmlformats.org/officeDocument/2006/docPropsVTypes" xmlns:w="http://schemas.openxmlformats.org/wordprocessingml/2006/main" xmlns:w10="urn:schemas-microsoft-com:office:word" xmlns:wp="http://schemas.openxmlformats.org/drawingml/2006/wordprocessingDrawing" xmlns:wne="http://schemas.microsoft.com/office/word/2006/wordml" xmlns:a14="http://schemas.microsoft.com/office/drawing/2010/main" xmlns:asvg="http://schemas.microsoft.com/office/drawing/2016/SVG/main">
  <w:body>
    <w:p>
      <w:pPr>
        <w:spacing w:line="270" w:before="157.5" w:after="157.5" w:lineRule="auto"/>
        <w:jc w:val="left"/>
      </w:pPr>
      <w:r>
        <w:rPr>
          <w:rFonts w:eastAsia="inter" w:cs="inter" w:ascii="inter" w:hAnsi="inter"/>
          <w:b/>
          <w:color w:val="000000"/>
          <w:sz w:val="39"/>
        </w:rPr>
        <w:t xml:space="preserve">Hospital Management System Workflow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Overview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This document outlines the comprehensive workflow for the MedCare General Hospital Management System, detailing the roles, responsibilities, and access permissions for different user types within the system.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System Architecture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The Hospital Management System is designed with a role-based access control (RBAC) approach, ensuring that users only have access to the functionality and data appropriate to their role within the healthcare organization.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User Roles Hierarchy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                   ┌─────────────┐</w:t>
        <w:br/>
        <w:t xml:space="preserve">                    │    ADMIN    │</w:t>
        <w:br/>
        <w:t xml:space="preserve">                    │ (Full Access)│</w:t>
        <w:br/>
        <w:t xml:space="preserve">                    └─────┬───────┘</w:t>
        <w:br/>
        <w:t xml:space="preserve">                          │</w:t>
        <w:br/>
        <w:t xml:space="preserve">          ┌───────────────┼───────────────┐</w:t>
        <w:br/>
        <w:t xml:space="preserve">          │               │               │</w:t>
        <w:br/>
        <w:t xml:space="preserve">    ┌─────▼─────┐  ┌─────▼─────┐  ┌─────▼─────┐</w:t>
        <w:br/>
        <w:t xml:space="preserve">    │  DOCTOR   │  │FRONT OFFICE│  │  PATIENT  │</w:t>
        <w:br/>
        <w:t xml:space="preserve">    │           │  │/RECEPTIONIST│  │/USER      │</w:t>
        <w:br/>
        <w:t xml:space="preserve">    └───────────┘  └───────────┘  └───────────┘</w:t>
        <w:br/>
        <w:t xml:space="preserve"/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User Types and Workflows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1. ADMIN USER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Access Level:</w:t>
      </w:r>
      <w:r>
        <w:rPr>
          <w:rFonts w:eastAsia="inter" w:cs="inter" w:ascii="inter" w:hAnsi="inter"/>
          <w:color w:val="000000"/>
        </w:rPr>
        <w:t xml:space="preserve"> Complete System Control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Primary Responsibilities:</w:t>
      </w:r>
    </w:p>
    <w:p>
      <w:pPr>
        <w:numPr>
          <w:ilvl w:val="0"/>
          <w:numId w:val="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Overall system administration and management</w:t>
      </w:r>
    </w:p>
    <w:p>
      <w:pPr>
        <w:numPr>
          <w:ilvl w:val="0"/>
          <w:numId w:val="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User account creation and management</w:t>
      </w:r>
    </w:p>
    <w:p>
      <w:pPr>
        <w:numPr>
          <w:ilvl w:val="0"/>
          <w:numId w:val="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Department and service configuration</w:t>
      </w:r>
    </w:p>
    <w:p>
      <w:pPr>
        <w:numPr>
          <w:ilvl w:val="0"/>
          <w:numId w:val="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System monitoring and reporting</w:t>
      </w:r>
    </w:p>
    <w:p>
      <w:pPr>
        <w:numPr>
          <w:ilvl w:val="0"/>
          <w:numId w:val="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Data backup and security management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Dashboard Features:</w:t>
      </w:r>
    </w:p>
    <w:p>
      <w:pPr>
        <w:numPr>
          <w:ilvl w:val="0"/>
          <w:numId w:val="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System Overview (statistics, KPIs)</w:t>
      </w:r>
    </w:p>
    <w:p>
      <w:pPr>
        <w:numPr>
          <w:ilvl w:val="0"/>
          <w:numId w:val="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User Management</w:t>
      </w:r>
    </w:p>
    <w:p>
      <w:pPr>
        <w:numPr>
          <w:ilvl w:val="0"/>
          <w:numId w:val="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Department Management</w:t>
      </w:r>
    </w:p>
    <w:p>
      <w:pPr>
        <w:numPr>
          <w:ilvl w:val="0"/>
          <w:numId w:val="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Services Management</w:t>
      </w:r>
    </w:p>
    <w:p>
      <w:pPr>
        <w:numPr>
          <w:ilvl w:val="0"/>
          <w:numId w:val="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Doctor Management</w:t>
      </w:r>
    </w:p>
    <w:p>
      <w:pPr>
        <w:numPr>
          <w:ilvl w:val="0"/>
          <w:numId w:val="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Reports &amp; Analytics</w:t>
      </w:r>
    </w:p>
    <w:p>
      <w:pPr>
        <w:numPr>
          <w:ilvl w:val="0"/>
          <w:numId w:val="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System Settings</w:t>
      </w:r>
    </w:p>
    <w:p>
      <w:pPr>
        <w:numPr>
          <w:ilvl w:val="0"/>
          <w:numId w:val="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Audit Logs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Workflow Process: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dmin Login → Admin Dashboard → Select Function:</w:t>
        <w:br/>
        <w:t xml:space="preserve">│</w:t>
        <w:br/>
        <w:t xml:space="preserve">├── User Management</w:t>
        <w:br/>
        <w:t xml:space="preserve">│   ├── Create New Users (All types)</w:t>
        <w:br/>
        <w:t xml:space="preserve">│   ├── Edit User Permissions</w:t>
        <w:br/>
        <w:t xml:space="preserve">│   ├── Deactivate/Activate Users</w:t>
        <w:br/>
        <w:t xml:space="preserve">│   └── View User Activity Logs</w:t>
        <w:br/>
        <w:t xml:space="preserve">│</w:t>
        <w:br/>
        <w:t xml:space="preserve">├── Department Management</w:t>
        <w:br/>
        <w:t xml:space="preserve">│   ├── Add New Departments</w:t>
        <w:br/>
        <w:t xml:space="preserve">│   ├── Assign Department Heads</w:t>
        <w:br/>
        <w:t xml:space="preserve">│   ├── Manage Department Services</w:t>
        <w:br/>
        <w:t xml:space="preserve">│   └── Update Department Information</w:t>
        <w:br/>
        <w:t xml:space="preserve">│</w:t>
        <w:br/>
        <w:t xml:space="preserve">├── Service Management</w:t>
        <w:br/>
        <w:t xml:space="preserve">│   ├── Create New Services</w:t>
        <w:br/>
        <w:t xml:space="preserve">│   ├── Set Service Pricing</w:t>
        <w:br/>
        <w:t xml:space="preserve">│   ├── Assign Services to Departments</w:t>
        <w:br/>
        <w:t xml:space="preserve">│   └── Update Service Details</w:t>
        <w:br/>
        <w:t xml:space="preserve">│</w:t>
        <w:br/>
        <w:t xml:space="preserve">├── Doctor Management</w:t>
        <w:br/>
        <w:t xml:space="preserve">│   ├── Add New Doctors</w:t>
        <w:br/>
        <w:t xml:space="preserve">│   ├── Assign Specializations</w:t>
        <w:br/>
        <w:t xml:space="preserve">│   ├── Set Doctor Schedules</w:t>
        <w:br/>
        <w:t xml:space="preserve">│   └── Manage Doctor Permissions</w:t>
        <w:br/>
        <w:t xml:space="preserve">│</w:t>
        <w:br/>
        <w:t xml:space="preserve">└── System Reports</w:t>
        <w:br/>
        <w:t xml:space="preserve">    ├── Financial Reports</w:t>
        <w:br/>
        <w:t xml:space="preserve">    ├── Patient Statistics</w:t>
        <w:br/>
        <w:t xml:space="preserve">    ├── Department Performance</w:t>
        <w:br/>
        <w:t xml:space="preserve">    └── System Usage Analytics</w:t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Permissions:</w:t>
      </w:r>
    </w:p>
    <w:p>
      <w:pPr>
        <w:numPr>
          <w:ilvl w:val="0"/>
          <w:numId w:val="3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CREATE: All entities (users, departments, services, appointments)</w:t>
      </w:r>
    </w:p>
    <w:p>
      <w:pPr>
        <w:numPr>
          <w:ilvl w:val="0"/>
          <w:numId w:val="3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READ: All system data</w:t>
      </w:r>
    </w:p>
    <w:p>
      <w:pPr>
        <w:numPr>
          <w:ilvl w:val="0"/>
          <w:numId w:val="3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UPDATE: All system settings and data</w:t>
      </w:r>
    </w:p>
    <w:p>
      <w:pPr>
        <w:numPr>
          <w:ilvl w:val="0"/>
          <w:numId w:val="3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DELETE: All entities (with proper authorization)</w:t>
      </w:r>
    </w:p>
    <w:p>
      <w:pPr>
        <w:numPr>
          <w:ilvl w:val="0"/>
          <w:numId w:val="3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MANAGE: All user roles and permissions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2. PATIENT/NORMAL USER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Access Level:</w:t>
      </w:r>
      <w:r>
        <w:rPr>
          <w:rFonts w:eastAsia="inter" w:cs="inter" w:ascii="inter" w:hAnsi="inter"/>
          <w:color w:val="000000"/>
        </w:rPr>
        <w:t xml:space="preserve"> Personal Data and Appointment Management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Primary Responsibilities:</w:t>
      </w:r>
    </w:p>
    <w:p>
      <w:pPr>
        <w:numPr>
          <w:ilvl w:val="0"/>
          <w:numId w:val="4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Personal health record management</w:t>
      </w:r>
    </w:p>
    <w:p>
      <w:pPr>
        <w:numPr>
          <w:ilvl w:val="0"/>
          <w:numId w:val="4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Family member information management</w:t>
      </w:r>
    </w:p>
    <w:p>
      <w:pPr>
        <w:numPr>
          <w:ilvl w:val="0"/>
          <w:numId w:val="4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Appointment scheduling and management</w:t>
      </w:r>
    </w:p>
    <w:p>
      <w:pPr>
        <w:numPr>
          <w:ilvl w:val="0"/>
          <w:numId w:val="4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Viewing medical history and bills</w:t>
      </w:r>
    </w:p>
    <w:p>
      <w:pPr>
        <w:numPr>
          <w:ilvl w:val="0"/>
          <w:numId w:val="4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Communication with healthcare providers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Dashboard Features:</w:t>
      </w:r>
    </w:p>
    <w:p>
      <w:pPr>
        <w:numPr>
          <w:ilvl w:val="0"/>
          <w:numId w:val="5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Personal Profile</w:t>
      </w:r>
    </w:p>
    <w:p>
      <w:pPr>
        <w:numPr>
          <w:ilvl w:val="0"/>
          <w:numId w:val="5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Family Members Management</w:t>
      </w:r>
    </w:p>
    <w:p>
      <w:pPr>
        <w:numPr>
          <w:ilvl w:val="0"/>
          <w:numId w:val="5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Appointment Booking</w:t>
      </w:r>
    </w:p>
    <w:p>
      <w:pPr>
        <w:numPr>
          <w:ilvl w:val="0"/>
          <w:numId w:val="5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Appointment History</w:t>
      </w:r>
    </w:p>
    <w:p>
      <w:pPr>
        <w:numPr>
          <w:ilvl w:val="0"/>
          <w:numId w:val="5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Medical Records</w:t>
      </w:r>
    </w:p>
    <w:p>
      <w:pPr>
        <w:numPr>
          <w:ilvl w:val="0"/>
          <w:numId w:val="5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Billing Information</w:t>
      </w:r>
    </w:p>
    <w:p>
      <w:pPr>
        <w:numPr>
          <w:ilvl w:val="0"/>
          <w:numId w:val="5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Service Costs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Workflow Process: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atient Login → Patient Dashboard → Select Function:</w:t>
        <w:br/>
        <w:t xml:space="preserve">│</w:t>
        <w:br/>
        <w:t xml:space="preserve">├── Profile Management</w:t>
        <w:br/>
        <w:t xml:space="preserve">│   ├── Update Personal Information</w:t>
        <w:br/>
        <w:t xml:space="preserve">│   ├── Emergency Contact Details</w:t>
        <w:br/>
        <w:t xml:space="preserve">│   ├── Insurance Information</w:t>
        <w:br/>
        <w:t xml:space="preserve">│   └── Medical History</w:t>
        <w:br/>
        <w:t xml:space="preserve">│</w:t>
        <w:br/>
        <w:t xml:space="preserve">├── Family Management</w:t>
        <w:br/>
        <w:t xml:space="preserve">│   ├── Add Family Members</w:t>
        <w:br/>
        <w:t xml:space="preserve">│   ├── Manage Family Profiles</w:t>
        <w:br/>
        <w:t xml:space="preserve">│   ├── Book Appointments for Family</w:t>
        <w:br/>
        <w:t xml:space="preserve">│   └── View Family Medical Records</w:t>
        <w:br/>
        <w:t xml:space="preserve">│</w:t>
        <w:br/>
        <w:t xml:space="preserve">├── Appointment Management</w:t>
        <w:br/>
        <w:t xml:space="preserve">│   ├── Search Available Doctors</w:t>
        <w:br/>
        <w:t xml:space="preserve">│   ├── Select Preferred Time Slots</w:t>
        <w:br/>
        <w:t xml:space="preserve">│   ├── Book New Appointments</w:t>
        <w:br/>
        <w:t xml:space="preserve">│   ├── Reschedule Existing Appointments</w:t>
        <w:br/>
        <w:t xml:space="preserve">│   ├── Cancel Appointments</w:t>
        <w:br/>
        <w:t xml:space="preserve">│   └── View Appointment History</w:t>
        <w:br/>
        <w:t xml:space="preserve">│</w:t>
        <w:br/>
        <w:t xml:space="preserve">├── Medical Records</w:t>
        <w:br/>
        <w:t xml:space="preserve">│   ├── View Past Consultations</w:t>
        <w:br/>
        <w:t xml:space="preserve">│   ├── Download Lab Reports</w:t>
        <w:br/>
        <w:t xml:space="preserve">│   ├── Prescription History</w:t>
        <w:br/>
        <w:t xml:space="preserve">│   └── Treatment Plans</w:t>
        <w:br/>
        <w:t xml:space="preserve">│</w:t>
        <w:br/>
        <w:t xml:space="preserve">└── Billing &amp; Payments</w:t>
        <w:br/>
        <w:t xml:space="preserve">    ├── View Current Bills</w:t>
        <w:br/>
        <w:t xml:space="preserve">    ├── Payment History</w:t>
        <w:br/>
        <w:t xml:space="preserve">    ├── Insurance Claims</w:t>
        <w:br/>
        <w:t xml:space="preserve">    └── Service Cost Information</w:t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Permissions:</w:t>
      </w:r>
    </w:p>
    <w:p>
      <w:pPr>
        <w:numPr>
          <w:ilvl w:val="0"/>
          <w:numId w:val="6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CREATE: Appointments, family member profiles</w:t>
      </w:r>
    </w:p>
    <w:p>
      <w:pPr>
        <w:numPr>
          <w:ilvl w:val="0"/>
          <w:numId w:val="6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READ: Own medical records, appointment history, billing information</w:t>
      </w:r>
    </w:p>
    <w:p>
      <w:pPr>
        <w:numPr>
          <w:ilvl w:val="0"/>
          <w:numId w:val="6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UPDATE: Personal profile, family member information</w:t>
      </w:r>
    </w:p>
    <w:p>
      <w:pPr>
        <w:numPr>
          <w:ilvl w:val="0"/>
          <w:numId w:val="6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DELETE: Own appointments (within cancellation policy)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3. DOCTOR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Access Level:</w:t>
      </w:r>
      <w:r>
        <w:rPr>
          <w:rFonts w:eastAsia="inter" w:cs="inter" w:ascii="inter" w:hAnsi="inter"/>
          <w:color w:val="000000"/>
        </w:rPr>
        <w:t xml:space="preserve"> Patient Care and Medical Records Management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Primary Responsibilities:</w:t>
      </w:r>
    </w:p>
    <w:p>
      <w:pPr>
        <w:numPr>
          <w:ilvl w:val="0"/>
          <w:numId w:val="7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Patient consultation and treatment</w:t>
      </w:r>
    </w:p>
    <w:p>
      <w:pPr>
        <w:numPr>
          <w:ilvl w:val="0"/>
          <w:numId w:val="7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Medical record documentation</w:t>
      </w:r>
    </w:p>
    <w:p>
      <w:pPr>
        <w:numPr>
          <w:ilvl w:val="0"/>
          <w:numId w:val="7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Prescription management</w:t>
      </w:r>
    </w:p>
    <w:p>
      <w:pPr>
        <w:numPr>
          <w:ilvl w:val="0"/>
          <w:numId w:val="7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Schedule management</w:t>
      </w:r>
    </w:p>
    <w:p>
      <w:pPr>
        <w:numPr>
          <w:ilvl w:val="0"/>
          <w:numId w:val="7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Patient follow-up coordination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Dashboard Features:</w:t>
      </w:r>
    </w:p>
    <w:p>
      <w:pPr>
        <w:numPr>
          <w:ilvl w:val="0"/>
          <w:numId w:val="8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Patient List</w:t>
      </w:r>
    </w:p>
    <w:p>
      <w:pPr>
        <w:numPr>
          <w:ilvl w:val="0"/>
          <w:numId w:val="8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Appointment Schedule</w:t>
      </w:r>
    </w:p>
    <w:p>
      <w:pPr>
        <w:numPr>
          <w:ilvl w:val="0"/>
          <w:numId w:val="8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Medical Records Management</w:t>
      </w:r>
    </w:p>
    <w:p>
      <w:pPr>
        <w:numPr>
          <w:ilvl w:val="0"/>
          <w:numId w:val="8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Prescription Writing</w:t>
      </w:r>
    </w:p>
    <w:p>
      <w:pPr>
        <w:numPr>
          <w:ilvl w:val="0"/>
          <w:numId w:val="8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Treatment Plans</w:t>
      </w:r>
    </w:p>
    <w:p>
      <w:pPr>
        <w:numPr>
          <w:ilvl w:val="0"/>
          <w:numId w:val="8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Consultation Notes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Workflow Process: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octor Login → Doctor Dashboard → Select Function:</w:t>
        <w:br/>
        <w:t xml:space="preserve">│</w:t>
        <w:br/>
        <w:t xml:space="preserve">├── Schedule Management</w:t>
        <w:br/>
        <w:t xml:space="preserve">│   ├── View Daily Schedule</w:t>
        <w:br/>
        <w:t xml:space="preserve">│   ├── View Weekly/Monthly Schedule</w:t>
        <w:br/>
        <w:t xml:space="preserve">│   ├── Mark Available/Unavailable Times</w:t>
        <w:br/>
        <w:t xml:space="preserve">│   └── Emergency Schedule Updates</w:t>
        <w:br/>
        <w:t xml:space="preserve">│</w:t>
        <w:br/>
        <w:t xml:space="preserve">├── Patient Management</w:t>
        <w:br/>
        <w:t xml:space="preserve">│   ├── View Assigned Patients</w:t>
        <w:br/>
        <w:t xml:space="preserve">│   ├── Search Patient Records</w:t>
        <w:br/>
        <w:t xml:space="preserve">│   ├── Filter Patients by Condition</w:t>
        <w:br/>
        <w:t xml:space="preserve">│   └── Patient Communication</w:t>
        <w:br/>
        <w:t xml:space="preserve">│</w:t>
        <w:br/>
        <w:t xml:space="preserve">├── Consultation Workflow</w:t>
        <w:br/>
        <w:t xml:space="preserve">│   ├── Check-in Patient</w:t>
        <w:br/>
        <w:t xml:space="preserve">│   ├── Review Medical History</w:t>
        <w:br/>
        <w:t xml:space="preserve">│   ├── Conduct Examination</w:t>
        <w:br/>
        <w:t xml:space="preserve">│   ├── Update Medical Records</w:t>
        <w:br/>
        <w:t xml:space="preserve">│   ├── Write Prescriptions</w:t>
        <w:br/>
        <w:t xml:space="preserve">│   ├── Order Lab Tests</w:t>
        <w:br/>
        <w:t xml:space="preserve">│   ├── Schedule Follow-up</w:t>
        <w:br/>
        <w:t xml:space="preserve">│   └── Complete Consultation</w:t>
        <w:br/>
        <w:t xml:space="preserve">│</w:t>
        <w:br/>
        <w:t xml:space="preserve">├── Medical Documentation</w:t>
        <w:br/>
        <w:t xml:space="preserve">│   ├── Progress Notes</w:t>
        <w:br/>
        <w:t xml:space="preserve">│   ├── Diagnosis Entry</w:t>
        <w:br/>
        <w:t xml:space="preserve">│   ├── Treatment Plans</w:t>
        <w:br/>
        <w:t xml:space="preserve">│   ├── Discharge Summaries</w:t>
        <w:br/>
        <w:t xml:space="preserve">│   └── Medical Certificates</w:t>
        <w:br/>
        <w:t xml:space="preserve">│</w:t>
        <w:br/>
        <w:t xml:space="preserve">└── Reports &amp; Analytics</w:t>
        <w:br/>
        <w:t xml:space="preserve">    ├── Patient Treatment History</w:t>
        <w:br/>
        <w:t xml:space="preserve">    ├── Prescription Analytics</w:t>
        <w:br/>
        <w:t xml:space="preserve">    ├── Consultation Statistics</w:t>
        <w:br/>
        <w:t xml:space="preserve">    └── Performance Metrics</w:t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Permissions:</w:t>
      </w:r>
    </w:p>
    <w:p>
      <w:pPr>
        <w:numPr>
          <w:ilvl w:val="0"/>
          <w:numId w:val="9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CREATE: Medical records, prescriptions, treatment plans</w:t>
      </w:r>
    </w:p>
    <w:p>
      <w:pPr>
        <w:numPr>
          <w:ilvl w:val="0"/>
          <w:numId w:val="9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READ: Patient medical history, appointment schedules, lab results</w:t>
      </w:r>
    </w:p>
    <w:p>
      <w:pPr>
        <w:numPr>
          <w:ilvl w:val="0"/>
          <w:numId w:val="9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UPDATE: Medical records, patient status, treatment plans</w:t>
      </w:r>
    </w:p>
    <w:p>
      <w:pPr>
        <w:numPr>
          <w:ilvl w:val="0"/>
          <w:numId w:val="9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DELETE: Own consultation notes (within audit trail)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4. FRONT OFFICE/RECEPTIONIST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Access Level:</w:t>
      </w:r>
      <w:r>
        <w:rPr>
          <w:rFonts w:eastAsia="inter" w:cs="inter" w:ascii="inter" w:hAnsi="inter"/>
          <w:color w:val="000000"/>
        </w:rPr>
        <w:t xml:space="preserve"> Administrative Operations and Patient Services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Primary Responsibilities:</w:t>
      </w:r>
    </w:p>
    <w:p>
      <w:pPr>
        <w:numPr>
          <w:ilvl w:val="0"/>
          <w:numId w:val="10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Patient registration and check-in/check-out</w:t>
      </w:r>
    </w:p>
    <w:p>
      <w:pPr>
        <w:numPr>
          <w:ilvl w:val="0"/>
          <w:numId w:val="10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Appointment scheduling and management</w:t>
      </w:r>
    </w:p>
    <w:p>
      <w:pPr>
        <w:numPr>
          <w:ilvl w:val="0"/>
          <w:numId w:val="10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Payment processing and billing</w:t>
      </w:r>
    </w:p>
    <w:p>
      <w:pPr>
        <w:numPr>
          <w:ilvl w:val="0"/>
          <w:numId w:val="10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Insurance verification</w:t>
      </w:r>
    </w:p>
    <w:p>
      <w:pPr>
        <w:numPr>
          <w:ilvl w:val="0"/>
          <w:numId w:val="10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Report generation and communication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Dashboard Features:</w:t>
      </w:r>
    </w:p>
    <w:p>
      <w:pPr>
        <w:numPr>
          <w:ilvl w:val="0"/>
          <w:numId w:val="1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Patient Check-in/Check-out</w:t>
      </w:r>
    </w:p>
    <w:p>
      <w:pPr>
        <w:numPr>
          <w:ilvl w:val="0"/>
          <w:numId w:val="1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Appointment Management</w:t>
      </w:r>
    </w:p>
    <w:p>
      <w:pPr>
        <w:numPr>
          <w:ilvl w:val="0"/>
          <w:numId w:val="1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Payment Processing</w:t>
      </w:r>
    </w:p>
    <w:p>
      <w:pPr>
        <w:numPr>
          <w:ilvl w:val="0"/>
          <w:numId w:val="1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Patient Information Management</w:t>
      </w:r>
    </w:p>
    <w:p>
      <w:pPr>
        <w:numPr>
          <w:ilvl w:val="0"/>
          <w:numId w:val="1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Doctor Schedule Overview</w:t>
      </w:r>
    </w:p>
    <w:p>
      <w:pPr>
        <w:numPr>
          <w:ilvl w:val="0"/>
          <w:numId w:val="1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Reports Generation</w:t>
      </w:r>
    </w:p>
    <w:p>
      <w:pPr>
        <w:numPr>
          <w:ilvl w:val="0"/>
          <w:numId w:val="1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Insurance Processing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Workflow Process: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nt Office Login → Receptionist Dashboard → Select Function:</w:t>
        <w:br/>
        <w:t xml:space="preserve">│</w:t>
        <w:br/>
        <w:t xml:space="preserve">├── Patient Registration</w:t>
        <w:br/>
        <w:t xml:space="preserve">│   ├── New Patient Registration</w:t>
        <w:br/>
        <w:t xml:space="preserve">│   ├── Update Patient Information</w:t>
        <w:br/>
        <w:t xml:space="preserve">│   ├── Insurance Verification</w:t>
        <w:br/>
        <w:t xml:space="preserve">│   └── Emergency Contact Setup</w:t>
        <w:br/>
        <w:t xml:space="preserve">│</w:t>
        <w:br/>
        <w:t xml:space="preserve">├── Appointment Management</w:t>
        <w:br/>
        <w:t xml:space="preserve">│   ├── Schedule New Appointments</w:t>
        <w:br/>
        <w:t xml:space="preserve">│   ├── Modify Existing Appointments</w:t>
        <w:br/>
        <w:t xml:space="preserve">│   ├── Cancel Appointments</w:t>
        <w:br/>
        <w:t xml:space="preserve">│   ├── Manage Walk-in Patients</w:t>
        <w:br/>
        <w:t xml:space="preserve">│   ├── View Doctor Availability</w:t>
        <w:br/>
        <w:t xml:space="preserve">│   └── Send Appointment Reminders</w:t>
        <w:br/>
        <w:t xml:space="preserve">│</w:t>
        <w:br/>
        <w:t xml:space="preserve">├── Check-in/Check-out Process</w:t>
        <w:br/>
        <w:t xml:space="preserve">│   ├── Patient Arrival Check-in</w:t>
        <w:br/>
        <w:t xml:space="preserve">│   ├── Verify Appointment Details</w:t>
        <w:br/>
        <w:t xml:space="preserve">│   ├── Collect Co-payments</w:t>
        <w:br/>
        <w:t xml:space="preserve">│   ├── Update Patient Status</w:t>
        <w:br/>
        <w:t xml:space="preserve">│   ├── Process Discharge</w:t>
        <w:br/>
        <w:t xml:space="preserve">│   └── Schedule Follow-up Visits</w:t>
        <w:br/>
        <w:t xml:space="preserve">│</w:t>
        <w:br/>
        <w:t xml:space="preserve">├── Payment Processing</w:t>
        <w:br/>
        <w:t xml:space="preserve">│   ├── Generate Bills</w:t>
        <w:br/>
        <w:t xml:space="preserve">│   ├── Process Payments (Cash/Card)</w:t>
        <w:br/>
        <w:t xml:space="preserve">│   ├── Handle Insurance Claims</w:t>
        <w:br/>
        <w:t xml:space="preserve">│   ├── Payment Plan Setup</w:t>
        <w:br/>
        <w:t xml:space="preserve">│   ├── Outstanding Balance Management</w:t>
        <w:br/>
        <w:t xml:space="preserve">│   └── Receipt Generation</w:t>
        <w:br/>
        <w:t xml:space="preserve">│</w:t>
        <w:br/>
        <w:t xml:space="preserve">├── Information Management</w:t>
        <w:br/>
        <w:t xml:space="preserve">│   ├── Patient Data Entry</w:t>
        <w:br/>
        <w:t xml:space="preserve">│   ├── Doctor Schedule Updates</w:t>
        <w:br/>
        <w:t xml:space="preserve">│   ├── Room/Bed Availability</w:t>
        <w:br/>
        <w:t xml:space="preserve">│   ├── Emergency Contact Information</w:t>
        <w:br/>
        <w:t xml:space="preserve">│   └── Visitor Management</w:t>
        <w:br/>
        <w:t xml:space="preserve">│</w:t>
        <w:br/>
        <w:t xml:space="preserve">└── Reporting</w:t>
        <w:br/>
        <w:t xml:space="preserve">    ├── Daily Appointment Reports</w:t>
        <w:br/>
        <w:t xml:space="preserve">    ├── Payment Collection Reports</w:t>
        <w:br/>
        <w:t xml:space="preserve">    ├── Patient Demographics</w:t>
        <w:br/>
        <w:t xml:space="preserve">    ├── Doctor Utilization Reports</w:t>
        <w:br/>
        <w:t xml:space="preserve">    └── Department Statistics</w:t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Permissions:</w:t>
      </w:r>
    </w:p>
    <w:p>
      <w:pPr>
        <w:numPr>
          <w:ilvl w:val="0"/>
          <w:numId w:val="1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CREATE: Patient records, appointments, billing entries</w:t>
      </w:r>
    </w:p>
    <w:p>
      <w:pPr>
        <w:numPr>
          <w:ilvl w:val="0"/>
          <w:numId w:val="1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READ: Patient information, doctor schedules, billing data, reports</w:t>
      </w:r>
    </w:p>
    <w:p>
      <w:pPr>
        <w:numPr>
          <w:ilvl w:val="0"/>
          <w:numId w:val="1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UPDATE: Appointment status, patient information, payment records</w:t>
      </w:r>
    </w:p>
    <w:p>
      <w:pPr>
        <w:numPr>
          <w:ilvl w:val="0"/>
          <w:numId w:val="1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DELETE: Cancelled appointments, corrected billing entries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System Integration Workflows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Appointment Booking Process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atient Request → Front Office Review → Doctor Availability Check → </w:t>
        <w:br/>
        <w:t xml:space="preserve">Appointment Confirmation → System Notification → Calendar Update → </w:t>
        <w:br/>
        <w:t xml:space="preserve">Reminder Setup → Patient Notification</w:t>
        <w:br/>
        <w:t xml:space="preserve"/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Patient Check-in Process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atient Arrival → Front Office Verification → Insurance Check → </w:t>
        <w:br/>
        <w:t xml:space="preserve">Co-payment Collection → Doctor Notification → Patient Queue → </w:t>
        <w:br/>
        <w:t xml:space="preserve">Consultation Room Assignment → Medical Record Preparation</w:t>
        <w:br/>
        <w:t xml:space="preserve"/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Consultation Process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octor Check-in → Patient History Review → Physical Examination → </w:t>
        <w:br/>
        <w:t xml:space="preserve">Diagnosis Entry → Treatment Plan → Prescription Writing → </w:t>
        <w:br/>
        <w:t xml:space="preserve">Lab Order (if needed) → Follow-up Scheduling → Consultation Complete</w:t>
        <w:br/>
        <w:t xml:space="preserve"/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Billing Process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rvice Completion → Charge Capture → Bill Generation → </w:t>
        <w:br/>
        <w:t xml:space="preserve">Insurance Processing → Patient Billing → Payment Collection → </w:t>
        <w:br/>
        <w:t xml:space="preserve">Receipt Generation → Account Reconciliation</w:t>
        <w:br/>
        <w:t xml:space="preserve"/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Data Flow and Security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Role-Based Access Control (RBAC)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Each user role has specific permissions defined at the system level:</w:t>
      </w:r>
    </w:p>
    <w:p>
      <w:pPr>
        <w:numPr>
          <w:ilvl w:val="0"/>
          <w:numId w:val="13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Authentication</w:t>
      </w:r>
      <w:r>
        <w:rPr>
          <w:rFonts w:eastAsia="inter" w:cs="inter" w:ascii="inter" w:hAnsi="inter"/>
          <w:color w:val="000000"/>
          <w:sz w:val="21"/>
        </w:rPr>
        <w:t xml:space="preserve">: Multi-factor authentication for admin users</w:t>
      </w:r>
    </w:p>
    <w:p>
      <w:pPr>
        <w:numPr>
          <w:ilvl w:val="0"/>
          <w:numId w:val="13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Authorization</w:t>
      </w:r>
      <w:r>
        <w:rPr>
          <w:rFonts w:eastAsia="inter" w:cs="inter" w:ascii="inter" w:hAnsi="inter"/>
          <w:color w:val="000000"/>
          <w:sz w:val="21"/>
        </w:rPr>
        <w:t xml:space="preserve">: Role-based permissions with granular access control</w:t>
      </w:r>
    </w:p>
    <w:p>
      <w:pPr>
        <w:numPr>
          <w:ilvl w:val="0"/>
          <w:numId w:val="13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Audit Trail</w:t>
      </w:r>
      <w:r>
        <w:rPr>
          <w:rFonts w:eastAsia="inter" w:cs="inter" w:ascii="inter" w:hAnsi="inter"/>
          <w:color w:val="000000"/>
          <w:sz w:val="21"/>
        </w:rPr>
        <w:t xml:space="preserve">: Complete logging of all user activities</w:t>
      </w:r>
    </w:p>
    <w:p>
      <w:pPr>
        <w:numPr>
          <w:ilvl w:val="0"/>
          <w:numId w:val="13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Data Encryption</w:t>
      </w:r>
      <w:r>
        <w:rPr>
          <w:rFonts w:eastAsia="inter" w:cs="inter" w:ascii="inter" w:hAnsi="inter"/>
          <w:color w:val="000000"/>
          <w:sz w:val="21"/>
        </w:rPr>
        <w:t xml:space="preserve">: End-to-end encryption for sensitive medical data</w:t>
      </w:r>
    </w:p>
    <w:p>
      <w:pPr>
        <w:numPr>
          <w:ilvl w:val="0"/>
          <w:numId w:val="13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Session Management</w:t>
      </w:r>
      <w:r>
        <w:rPr>
          <w:rFonts w:eastAsia="inter" w:cs="inter" w:ascii="inter" w:hAnsi="inter"/>
          <w:color w:val="000000"/>
          <w:sz w:val="21"/>
        </w:rPr>
        <w:t xml:space="preserve">: Automatic session timeout for security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Data Sharing Between Roles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                   ┌─────────────────┐</w:t>
        <w:br/>
        <w:t xml:space="preserve">                    │   Patient Data  │</w:t>
        <w:br/>
        <w:t xml:space="preserve">                    │   Repository    │</w:t>
        <w:br/>
        <w:t xml:space="preserve">                    └─────────┬───────┘</w:t>
        <w:br/>
        <w:t xml:space="preserve">                              │</w:t>
        <w:br/>
        <w:t xml:space="preserve">          ┌───────────────────┼───────────────────┐</w:t>
        <w:br/>
        <w:t xml:space="preserve">          │                   │                   │</w:t>
        <w:br/>
        <w:t xml:space="preserve">    ┌─────▼─────┐      ┌─────▼─────┐      ┌─────▼─────┐</w:t>
        <w:br/>
        <w:t xml:space="preserve">    │  Doctor   │      │Front Office│      │  Patient  │</w:t>
        <w:br/>
        <w:t xml:space="preserve">    │(Medical   │      │(Admin &amp;    │      │(Personal  │</w:t>
        <w:br/>
        <w:t xml:space="preserve">    │ Records)  │      │ Billing)   │      │ Access)   │</w:t>
        <w:br/>
        <w:t xml:space="preserve">    └───────────┘      └───────────┘      └───────────┘</w:t>
        <w:br/>
        <w:t xml:space="preserve"/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Emergency Procedures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System Downtime Protocol</w:t>
      </w:r>
    </w:p>
    <w:p>
      <w:pPr>
        <w:numPr>
          <w:ilvl w:val="0"/>
          <w:numId w:val="14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Backup Systems</w:t>
      </w:r>
      <w:r>
        <w:rPr>
          <w:rFonts w:eastAsia="inter" w:cs="inter" w:ascii="inter" w:hAnsi="inter"/>
          <w:color w:val="000000"/>
          <w:sz w:val="21"/>
        </w:rPr>
        <w:t xml:space="preserve">: Activate offline backup procedures</w:t>
      </w:r>
    </w:p>
    <w:p>
      <w:pPr>
        <w:numPr>
          <w:ilvl w:val="0"/>
          <w:numId w:val="14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Manual Processes</w:t>
      </w:r>
      <w:r>
        <w:rPr>
          <w:rFonts w:eastAsia="inter" w:cs="inter" w:ascii="inter" w:hAnsi="inter"/>
          <w:color w:val="000000"/>
          <w:sz w:val="21"/>
        </w:rPr>
        <w:t xml:space="preserve">: Switch to paper-based emergency protocols</w:t>
      </w:r>
    </w:p>
    <w:p>
      <w:pPr>
        <w:numPr>
          <w:ilvl w:val="0"/>
          <w:numId w:val="14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Communication</w:t>
      </w:r>
      <w:r>
        <w:rPr>
          <w:rFonts w:eastAsia="inter" w:cs="inter" w:ascii="inter" w:hAnsi="inter"/>
          <w:color w:val="000000"/>
          <w:sz w:val="21"/>
        </w:rPr>
        <w:t xml:space="preserve">: Notify all departments of system status</w:t>
      </w:r>
    </w:p>
    <w:p>
      <w:pPr>
        <w:numPr>
          <w:ilvl w:val="0"/>
          <w:numId w:val="14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Recovery</w:t>
      </w:r>
      <w:r>
        <w:rPr>
          <w:rFonts w:eastAsia="inter" w:cs="inter" w:ascii="inter" w:hAnsi="inter"/>
          <w:color w:val="000000"/>
          <w:sz w:val="21"/>
        </w:rPr>
        <w:t xml:space="preserve">: Implement system recovery procedures</w:t>
      </w:r>
    </w:p>
    <w:p>
      <w:pPr>
        <w:numPr>
          <w:ilvl w:val="0"/>
          <w:numId w:val="14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Data Sync</w:t>
      </w:r>
      <w:r>
        <w:rPr>
          <w:rFonts w:eastAsia="inter" w:cs="inter" w:ascii="inter" w:hAnsi="inter"/>
          <w:color w:val="000000"/>
          <w:sz w:val="21"/>
        </w:rPr>
        <w:t xml:space="preserve">: Synchronize offline data once system is restored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Medical Emergency Workflow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mergency Patient Arrival → Immediate Triage → Fast-Track Registration → </w:t>
        <w:br/>
        <w:t xml:space="preserve">Emergency Room Assignment → Doctor Notification → Treatment Initiation → </w:t>
        <w:br/>
        <w:t xml:space="preserve">Family Notification → Billing Documentation → Discharge/Transfer</w:t>
        <w:br/>
        <w:t xml:space="preserve"/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Quality Assurance and Compliance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HIPAA Compliance</w:t>
      </w:r>
    </w:p>
    <w:p>
      <w:pPr>
        <w:numPr>
          <w:ilvl w:val="0"/>
          <w:numId w:val="15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All patient data is encrypted and access-controlled</w:t>
      </w:r>
    </w:p>
    <w:p>
      <w:pPr>
        <w:numPr>
          <w:ilvl w:val="0"/>
          <w:numId w:val="15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Audit trails maintain record of all data access</w:t>
      </w:r>
    </w:p>
    <w:p>
      <w:pPr>
        <w:numPr>
          <w:ilvl w:val="0"/>
          <w:numId w:val="15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Regular security assessments and updates</w:t>
      </w:r>
    </w:p>
    <w:p>
      <w:pPr>
        <w:numPr>
          <w:ilvl w:val="0"/>
          <w:numId w:val="15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Staff training on privacy and security protocols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Quality Metrics</w:t>
      </w:r>
    </w:p>
    <w:p>
      <w:pPr>
        <w:numPr>
          <w:ilvl w:val="0"/>
          <w:numId w:val="16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Patient Satisfaction</w:t>
      </w:r>
      <w:r>
        <w:rPr>
          <w:rFonts w:eastAsia="inter" w:cs="inter" w:ascii="inter" w:hAnsi="inter"/>
          <w:color w:val="000000"/>
          <w:sz w:val="21"/>
        </w:rPr>
        <w:t xml:space="preserve">: Regular surveys and feedback collection</w:t>
      </w:r>
    </w:p>
    <w:p>
      <w:pPr>
        <w:numPr>
          <w:ilvl w:val="0"/>
          <w:numId w:val="16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System Uptime</w:t>
      </w:r>
      <w:r>
        <w:rPr>
          <w:rFonts w:eastAsia="inter" w:cs="inter" w:ascii="inter" w:hAnsi="inter"/>
          <w:color w:val="000000"/>
          <w:sz w:val="21"/>
        </w:rPr>
        <w:t xml:space="preserve">: 99.9% availability target</w:t>
      </w:r>
    </w:p>
    <w:p>
      <w:pPr>
        <w:numPr>
          <w:ilvl w:val="0"/>
          <w:numId w:val="16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Response Time</w:t>
      </w:r>
      <w:r>
        <w:rPr>
          <w:rFonts w:eastAsia="inter" w:cs="inter" w:ascii="inter" w:hAnsi="inter"/>
          <w:color w:val="000000"/>
          <w:sz w:val="21"/>
        </w:rPr>
        <w:t xml:space="preserve">: Sub-second response for critical operations</w:t>
      </w:r>
    </w:p>
    <w:p>
      <w:pPr>
        <w:numPr>
          <w:ilvl w:val="0"/>
          <w:numId w:val="16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Data Accuracy</w:t>
      </w:r>
      <w:r>
        <w:rPr>
          <w:rFonts w:eastAsia="inter" w:cs="inter" w:ascii="inter" w:hAnsi="inter"/>
          <w:color w:val="000000"/>
          <w:sz w:val="21"/>
        </w:rPr>
        <w:t xml:space="preserve">: Automated validation and error checking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Training and Support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User Training Requirements</w:t>
      </w:r>
    </w:p>
    <w:p>
      <w:pPr>
        <w:numPr>
          <w:ilvl w:val="0"/>
          <w:numId w:val="17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Admin</w:t>
      </w:r>
      <w:r>
        <w:rPr>
          <w:rFonts w:eastAsia="inter" w:cs="inter" w:ascii="inter" w:hAnsi="inter"/>
          <w:color w:val="000000"/>
          <w:sz w:val="21"/>
        </w:rPr>
        <w:t xml:space="preserve">: Complete system training (40 hours)</w:t>
      </w:r>
    </w:p>
    <w:p>
      <w:pPr>
        <w:numPr>
          <w:ilvl w:val="0"/>
          <w:numId w:val="17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Doctors</w:t>
      </w:r>
      <w:r>
        <w:rPr>
          <w:rFonts w:eastAsia="inter" w:cs="inter" w:ascii="inter" w:hAnsi="inter"/>
          <w:color w:val="000000"/>
          <w:sz w:val="21"/>
        </w:rPr>
        <w:t xml:space="preserve">: Medical module training (20 hours)</w:t>
      </w:r>
    </w:p>
    <w:p>
      <w:pPr>
        <w:numPr>
          <w:ilvl w:val="0"/>
          <w:numId w:val="17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Front Office</w:t>
      </w:r>
      <w:r>
        <w:rPr>
          <w:rFonts w:eastAsia="inter" w:cs="inter" w:ascii="inter" w:hAnsi="inter"/>
          <w:color w:val="000000"/>
          <w:sz w:val="21"/>
        </w:rPr>
        <w:t xml:space="preserve">: Operations training (30 hours)</w:t>
      </w:r>
    </w:p>
    <w:p>
      <w:pPr>
        <w:numPr>
          <w:ilvl w:val="0"/>
          <w:numId w:val="17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Patients</w:t>
      </w:r>
      <w:r>
        <w:rPr>
          <w:rFonts w:eastAsia="inter" w:cs="inter" w:ascii="inter" w:hAnsi="inter"/>
          <w:color w:val="000000"/>
          <w:sz w:val="21"/>
        </w:rPr>
        <w:t xml:space="preserve">: Self-service portal orientation (2 hours)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Ongoing Support</w:t>
      </w:r>
    </w:p>
    <w:p>
      <w:pPr>
        <w:numPr>
          <w:ilvl w:val="0"/>
          <w:numId w:val="18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24/7 technical support for critical issues</w:t>
      </w:r>
    </w:p>
    <w:p>
      <w:pPr>
        <w:numPr>
          <w:ilvl w:val="0"/>
          <w:numId w:val="18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Regular system updates and maintenance</w:t>
      </w:r>
    </w:p>
    <w:p>
      <w:pPr>
        <w:numPr>
          <w:ilvl w:val="0"/>
          <w:numId w:val="18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User feedback collection and system improvements</w:t>
      </w:r>
    </w:p>
    <w:p>
      <w:pPr>
        <w:numPr>
          <w:ilvl w:val="0"/>
          <w:numId w:val="18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Continuous security monitoring and updates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Conclusion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This workflow system ensures efficient, secure, and compliant healthcare operations while maintaining the highest standards of patient care and data protection. The role-based approach allows for proper segregation of duties while enabling seamless collaboration between healthcare team members.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after="210" w:lineRule="auto"/>
      </w:pPr>
      <w:r>
        <w:rPr>
          <w:rFonts w:eastAsia="inter" w:cs="inter" w:ascii="inter" w:hAnsi="inter"/>
          <w:i/>
          <w:color w:val="000000"/>
        </w:rPr>
        <w:t xml:space="preserve">This document should be reviewed and updated regularly to ensure compliance with healthcare regulations and organizational changes.</w:t>
      </w:r>
    </w:p>
    <w:sectPr>
      <w:pgSz w:w="12240" w:h="15840" w:orient="portrait"/>
      <w:pgMar w:top="1365" w:right="1365" w:bottom="1365" w:left="1365" w:header="720" w:footer="720" w:gutter="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inter">
    <w:family w:val="auto"/>
    <w:pitch w:val="variable"/>
  </w:font>
  <w:font w:name="ibm plex mono">
    <w:family w:val="auto"/>
    <w:pitch w:val="variable"/>
  </w:font>
</w:fonts>
</file>

<file path=word/numbering.xml><?xml version="1.0" encoding="utf-8"?>
<w:numbering xmlns:w="http://schemas.openxmlformats.org/wordprocessingml/2006/main" xmlns:ve="http://schemas.openxmlformats.org/markup-compatibility/2006" xmlns:o="urn:schemas-microsoft-com:office:office" xmlns:r="http://schemas.openxmlformats.org/officeDocument/2006/relationships" xmlns:v="urn:schemas-microsoft-com:vml" xmlns:wp="http://schemas.openxmlformats.org/drawingml/2006/wordprocessingDrawing" xmlns:w10="urn:schemas-microsoft-com:office:word" xmlns:wne="http://schemas.microsoft.com/office/word/2006/wordml">
  <w:abstractNum w:abstractNumId="1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2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3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4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5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6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7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8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9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10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11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12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13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14">
    <w:multiLevelType w:val="hybridMultilevel"/>
    <w:lvl w:ilvl="0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</w:abstractNum>
  <w:abstractNum w:abstractNumId="15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16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17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18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1"/>
  </w:num>
  <w:num w:numId="12">
    <w:abstractNumId w:val="12"/>
  </w:num>
  <w:num w:numId="13">
    <w:abstractNumId w:val="13"/>
  </w:num>
  <w:num w:numId="14">
    <w:abstractNumId w:val="14"/>
  </w:num>
  <w:num w:numId="15">
    <w:abstractNumId w:val="15"/>
  </w:num>
  <w:num w:numId="16">
    <w:abstractNumId w:val="16"/>
  </w:num>
  <w:num w:numId="17">
    <w:abstractNumId w:val="17"/>
  </w:num>
  <w:num w:numId="18">
    <w:abstractNumId w:val="18"/>
  </w:num>
</w:numbering>
</file>

<file path=word/settings.xml><?xml version="1.0" encoding="utf-8"?>
<w:settings xmlns:w="http://schemas.openxmlformats.org/wordprocessingml/2006/main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sl="http://schemas.openxmlformats.org/schemaLibrary/2006/main">
  <w:zoom w:percent="10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decimalSymbol w:val="."/>
  <w:listSeparator w:val=","/>
</w:settings>
</file>

<file path=word/styles.xml><?xml version="1.0" encoding="utf-8"?>
<w:styles xmlns:w="http://schemas.openxmlformats.org/wordprocessingml/2006/main" xmlns:r="http://schemas.openxmlformats.org/officeDocument/2006/relationships">
  <w:docDefaults>
    <w:rPrDefault>
      <w:rPr>
        <w:rFonts w:ascii="Georgia" w:eastAsiaTheme="minorHAnsi" w:hAnsiTheme="minorHAnsi" w:cstheme="minorBidi"/>
        <w:sz w:val="21"/>
        <w:szCs w:val="22"/>
        <w:lang w:val="en-US" w:eastAsia="en-US" w:bidi="ar-SA"/>
      </w:rPr>
    </w:rPrDefault>
    <w:pPrDefault>
      <w:pPr>
        <w:spacing w:after="120" w:line="240" w:lineRule="atLeast"/>
      </w:pPr>
    </w:pPrDefault>
  </w:docDefaults>
  <w:style w:type="paragraph" w:default="1" w:styleId="Normal">
    <w:name w:val="Normal"/>
    <w:next w:val="Normal"/>
    <w:pPr/>
    <w:rPr>
      <w:rFonts w:ascii="Georgia" w:eastAsiaTheme="minorHAnsi" w:hAnsiTheme="minorHAnsi" w:cstheme="minorBidi"/>
      <w:sz w:val="21"/>
      <w:szCs w:val="22"/>
      <w:lang w:val="en-US" w:eastAsia="en-US" w:bidi="ar-SA"/>
    </w:rPr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</w:styles>
</file>

<file path=word/webSettings.xml><?xml version="1.0" encoding="utf-8"?>
<w:webSettings xmlns:w="http://schemas.openxmlformats.org/wordprocessingml/2006/main" xmlns:r="http://schemas.openxmlformats.org/officeDocument/2006/relationships"/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/Relationship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tml-to-docx</dc:creator>
  <cp:keywords>html-to-docx</cp:keywords>
  <dc:description/>
  <cp:lastModifiedBy>html-to-docx</cp:lastModifiedBy>
  <cp:revision>1</cp:revision>
  <dcterms:created xsi:type="dcterms:W3CDTF">2025-08-22T03:45:20.496Z</dcterms:created>
  <dcterms:modified xsi:type="dcterms:W3CDTF">2025-08-22T03:45:20.496Z</dcterms:modified>
</cp:coreProperties>
</file>